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Xcbf600d9ce1a0a9a92aae9d0e9518302e52da50"/>
    <w:p>
      <w:pPr>
        <w:pStyle w:val="Heading1"/>
      </w:pPr>
      <w:r>
        <w:t xml:space="preserve">Cover Letter for Chef Position in New Zealand Wellington</w:t>
      </w:r>
    </w:p>
    <w:p>
      <w:pPr>
        <w:pStyle w:val="FirstParagraph"/>
      </w:pPr>
      <w:r>
        <w:t xml:space="preserve">Dear [Hiring Manager's Name],</w:t>
      </w:r>
    </w:p>
    <w:p>
      <w:pPr>
        <w:pStyle w:val="BodyText"/>
      </w:pPr>
      <w:r>
        <w:t xml:space="preserve">As a passionate and experienced chef with a deep appreciation for culinary creativity, I am writing to express my enthusiasm for the Chef position at [Restaurant/Hotel Name] in New Zealand Wellington. With over a decade of experience in the hospitality industry, I have honed my skills in crafting exceptional dining experiences that celebrate both global and local flavors. My journey as a chef has been shaped by a commitment to excellence, innovation, and an unwavering respect for the art of food—values that align perfectly with the vibrant culinary scene of Wellington. I am eager to contribute my expertise and dedication to your team, while immersing myself in the unique gastronomic culture of this dynamic city.</w:t>
      </w:r>
    </w:p>
    <w:p>
      <w:pPr>
        <w:pStyle w:val="BodyText"/>
      </w:pPr>
      <w:r>
        <w:t xml:space="preserve">Having worked in diverse kitchens across Europe and Asia, I have developed a versatile culinary skill set that includes menu development, food safety management, and leadership of cross-functional teams. However, it is my growing fascination with New Zealand’s rich natural resources and indigenous cuisine that has brought me to Wellington. The city’s reputation as a hub for fresh ingredients, sustainable practices, and innovative dining makes it an ideal place to further my career. I am particularly inspired by the way Wellington’s chefs blend traditional Māori techniques with modern culinary trends, creating dishes that reflect the region’s cultural and environmental identity.</w:t>
      </w:r>
    </w:p>
    <w:bookmarkStart w:id="20" w:name="why-new-zealand-wellington"/>
    <w:p>
      <w:pPr>
        <w:pStyle w:val="Heading2"/>
      </w:pPr>
      <w:r>
        <w:t xml:space="preserve">Why New Zealand Wellington?</w:t>
      </w:r>
    </w:p>
    <w:p>
      <w:pPr>
        <w:pStyle w:val="FirstParagraph"/>
      </w:pPr>
      <w:r>
        <w:t xml:space="preserve">New Zealand Wellington is more than just a destination—it is a living testament to the power of food as a unifying force. From its bustling markets like the Te Kura o Pōneke (Wellington City Market) to its award-winning restaurants and food festivals, the city thrives on culinary creativity. As a chef, I am drawn to Wellington’s emphasis on seasonality, sustainability, and community-driven dining. The opportunity to work in such an environment would allow me to contribute my experience while learning from the region’s unique approach to gastronomy.</w:t>
      </w:r>
    </w:p>
    <w:p>
      <w:pPr>
        <w:pStyle w:val="BodyText"/>
      </w:pPr>
      <w:r>
        <w:t xml:space="preserve">One of the aspects that excites me most about Wellington is its role as a cultural crossroads. The city’s diverse population brings a mosaic of flavors, techniques, and traditions to its kitchens. This diversity has inspired me to refine my ability to adapt recipes, experiment with ingredients, and create menus that resonate with a wide range of palates. Whether it’s incorporating native New Zealand produce like kūmara (sweet potato) or experimenting with international influences, I believe in the power of food to tell stories and foster connections.</w:t>
      </w:r>
    </w:p>
    <w:bookmarkEnd w:id="20"/>
    <w:bookmarkStart w:id="21" w:name="my-culinary-philosophy"/>
    <w:p>
      <w:pPr>
        <w:pStyle w:val="Heading2"/>
      </w:pPr>
      <w:r>
        <w:t xml:space="preserve">My Culinary Philosophy</w:t>
      </w:r>
    </w:p>
    <w:p>
      <w:pPr>
        <w:pStyle w:val="FirstParagraph"/>
      </w:pPr>
      <w:r>
        <w:t xml:space="preserve">At the core of my work as a Chef is a philosophy rooted in authenticity, quality, and respect for ingredients. I believe that every dish should be a reflection of its origin—whether it’s the freshness of locally sourced seafood from New Zealand’s coastlines or the bold flavors of spices from my travels. My approach to cooking is both meticulous and intuitive, balancing technical precision with creative expression. This balance has enabled me to lead kitchens that consistently deliver exceptional service and memorable dining experiences.</w:t>
      </w:r>
    </w:p>
    <w:p>
      <w:pPr>
        <w:pStyle w:val="BodyText"/>
      </w:pPr>
      <w:r>
        <w:t xml:space="preserve">Throughout my career, I have prioritized collaboration, mentorship, and continuous learning. As a Chef, I understand that a kitchen is only as strong as its team. I take pride in fostering an environment where creativity flourishes and every member feels valued. In my previous roles, I have mentored junior chefs, implemented sustainable practices to reduce food waste, and worked closely with suppliers to ensure the highest quality ingredients. These experiences have not only strengthened my leadership skills but also deepened my commitment to responsible and thoughtful cooking.</w:t>
      </w:r>
    </w:p>
    <w:bookmarkEnd w:id="21"/>
    <w:bookmarkStart w:id="22" w:name="why-i-am-the-right-fit-for-your-team"/>
    <w:p>
      <w:pPr>
        <w:pStyle w:val="Heading2"/>
      </w:pPr>
      <w:r>
        <w:t xml:space="preserve">Why I Am the Right Fit for Your Team</w:t>
      </w:r>
    </w:p>
    <w:p>
      <w:pPr>
        <w:pStyle w:val="FirstParagraph"/>
      </w:pPr>
      <w:r>
        <w:t xml:space="preserve">What sets me apart as a Chef is my ability to adapt to new environments while maintaining a strong culinary vision. My time in Wellington would allow me to leverage my global perspective alongside a deep respect for the region’s unique offerings. I am particularly drawn to your restaurant’s commitment to [specific value or cuisine mentioned in the job description], and I am confident that my skills in [specific skill, e.g., menu development, food presentation, kitchen management] would align with your goals.</w:t>
      </w:r>
    </w:p>
    <w:p>
      <w:pPr>
        <w:pStyle w:val="BodyText"/>
      </w:pPr>
      <w:r>
        <w:t xml:space="preserve">For instance, during my tenure at [previous restaurant/hotel name], I spearheaded the creation of a seasonal tasting menu that highlighted local ingredients and received critical acclaim. This project required close collaboration with suppliers, creative experimentation with flavors, and a deep understanding of customer preferences—all of which are skills I would bring to your team. Additionally, my fluency in [language if relevant] and experience working in multicultural kitchens have equipped me to thrive in Wellington’s inclusive culinary community.</w:t>
      </w:r>
    </w:p>
    <w:bookmarkEnd w:id="22"/>
    <w:bookmarkStart w:id="23" w:name="a-commitment-to-growth-and-innovation"/>
    <w:p>
      <w:pPr>
        <w:pStyle w:val="Heading2"/>
      </w:pPr>
      <w:r>
        <w:t xml:space="preserve">A Commitment to Growth and Innovation</w:t>
      </w:r>
    </w:p>
    <w:p>
      <w:pPr>
        <w:pStyle w:val="FirstParagraph"/>
      </w:pPr>
      <w:r>
        <w:t xml:space="preserve">As a Chef, I am continually seeking ways to evolve my craft. I regularly attend culinary workshops, follow emerging food trends, and explore new techniques to stay ahead of the curve. In Wellington, I hope to contribute to this spirit of innovation by exploring the intersection of traditional Māori cuisine and contemporary cooking methods. For example, I am eager to experiment with native ingredients like harakeke (flax) or pōhutukawa (tree bark) in ways that honor their cultural significance while creating modern, appealing dishes.</w:t>
      </w:r>
    </w:p>
    <w:p>
      <w:pPr>
        <w:pStyle w:val="BodyText"/>
      </w:pPr>
      <w:r>
        <w:t xml:space="preserve">Furthermore, my experience with food safety regulations and kitchen operations has prepared me to ensure that your establishment maintains the highest standards of hygiene and efficiency. I am also passionate about sustainability, having implemented waste-reduction initiatives in previous roles. In Wellington, I would be excited to support or expand such efforts, ensuring that your restaurant not only delights customers but also minimizes its environmental impact.</w:t>
      </w:r>
    </w:p>
    <w:bookmarkEnd w:id="23"/>
    <w:bookmarkStart w:id="24" w:name="conclusion"/>
    <w:p>
      <w:pPr>
        <w:pStyle w:val="Heading2"/>
      </w:pPr>
      <w:r>
        <w:t xml:space="preserve">Conclusion</w:t>
      </w:r>
    </w:p>
    <w:p>
      <w:pPr>
        <w:pStyle w:val="FirstParagraph"/>
      </w:pPr>
      <w:r>
        <w:t xml:space="preserve">In conclusion, I am enthusiastic about the opportunity to join your team as a Chef in New Zealand Wellington. My blend of experience, creativity, and dedication to culinary excellence makes me a strong candidate for this role. I am eager to bring my skills to your kitchen and contribute to the vibrant food culture that defines this city. Thank you for considering my application. I would welcome the chance to discuss how my background and vision align with your restaurant’s miss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New Zealand Wellington</dc:title>
  <dc:creator/>
  <dc:language>en</dc:language>
  <cp:keywords/>
  <dcterms:created xsi:type="dcterms:W3CDTF">2026-07-24T06:30:17Z</dcterms:created>
  <dcterms:modified xsi:type="dcterms:W3CDTF">2026-07-24T06:30:17Z</dcterms:modified>
</cp:coreProperties>
</file>

<file path=docProps/custom.xml><?xml version="1.0" encoding="utf-8"?>
<Properties xmlns="http://schemas.openxmlformats.org/officeDocument/2006/custom-properties" xmlns:vt="http://schemas.openxmlformats.org/officeDocument/2006/docPropsVTypes"/>
</file>